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1A0A7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Recommender Systems, 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Computer </w:t>
      </w:r>
      <w:proofErr w:type="gramStart"/>
      <w:r w:rsidR="00203A68">
        <w:rPr>
          <w:rFonts w:ascii="Calibri" w:eastAsia="Calibri" w:hAnsi="Calibri" w:cs="Calibri"/>
          <w:color w:val="000000"/>
          <w:sz w:val="22"/>
          <w:szCs w:val="22"/>
        </w:rPr>
        <w:t>Vision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,</w:t>
      </w:r>
      <w:proofErr w:type="gramEnd"/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531AF6F3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>Relational Database Management System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, Web design Lab, 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>Analysis of Algorithms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2A18290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React J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11B36" w14:textId="77777777" w:rsidR="00857A6E" w:rsidRDefault="00857A6E">
      <w:r>
        <w:separator/>
      </w:r>
    </w:p>
  </w:endnote>
  <w:endnote w:type="continuationSeparator" w:id="0">
    <w:p w14:paraId="73968708" w14:textId="77777777" w:rsidR="00857A6E" w:rsidRDefault="00857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A4062" w14:textId="77777777" w:rsidR="00857A6E" w:rsidRDefault="00857A6E">
      <w:r>
        <w:separator/>
      </w:r>
    </w:p>
  </w:footnote>
  <w:footnote w:type="continuationSeparator" w:id="0">
    <w:p w14:paraId="4A76FD97" w14:textId="77777777" w:rsidR="00857A6E" w:rsidRDefault="00857A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203A68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57A6E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3</TotalTime>
  <Pages>1</Pages>
  <Words>750</Words>
  <Characters>427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0</cp:revision>
  <cp:lastPrinted>2022-10-30T14:36:00Z</cp:lastPrinted>
  <dcterms:created xsi:type="dcterms:W3CDTF">2021-09-13T12:00:00Z</dcterms:created>
  <dcterms:modified xsi:type="dcterms:W3CDTF">2023-01-08T22:41:00Z</dcterms:modified>
</cp:coreProperties>
</file>